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87A7E" w14:textId="77777777" w:rsidR="009A3878" w:rsidRDefault="009A3878"/>
    <w:p w14:paraId="1485458E" w14:textId="096CBD30" w:rsidR="009A3878" w:rsidRPr="009A3878" w:rsidRDefault="009A3878">
      <w:pPr>
        <w:rPr>
          <w:b/>
        </w:rPr>
      </w:pPr>
      <w:r>
        <w:rPr>
          <w:b/>
        </w:rPr>
        <w:t>Design:</w:t>
      </w:r>
    </w:p>
    <w:p w14:paraId="0C5F3DFB" w14:textId="014D9AC4" w:rsidR="00E862AE" w:rsidRDefault="00851C9E">
      <w:r>
        <w:t xml:space="preserve">When it comes to the way the code works, </w:t>
      </w:r>
      <w:r w:rsidR="00032A07">
        <w:t>using a flowchart is a great starting point to help determine what process needs to be followed.</w:t>
      </w:r>
      <w:r w:rsidR="006018D4">
        <w:t xml:space="preserve"> In this case, the below flowchart is a visual representation of how the form should work.</w:t>
      </w:r>
    </w:p>
    <w:p w14:paraId="60BE0060" w14:textId="5EE29361" w:rsidR="00B914B3" w:rsidRDefault="002F4023">
      <w:r>
        <w:rPr>
          <w:noProof/>
        </w:rPr>
        <w:drawing>
          <wp:inline distT="0" distB="0" distL="0" distR="0" wp14:anchorId="5032BC1B" wp14:editId="36FB05F2">
            <wp:extent cx="5731510" cy="61575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5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12F09" w14:textId="4997B072" w:rsidR="00B275AC" w:rsidRDefault="00901869" w:rsidP="00B914B3"/>
    <w:p w14:paraId="5B58E984" w14:textId="3BFFB8FE" w:rsidR="00B914B3" w:rsidRDefault="00B914B3" w:rsidP="00B914B3">
      <w:r>
        <w:t xml:space="preserve">When the user enters the </w:t>
      </w:r>
      <w:r w:rsidR="00984268">
        <w:t>information,</w:t>
      </w:r>
      <w:r>
        <w:t xml:space="preserve"> </w:t>
      </w:r>
      <w:r w:rsidR="00B6650C">
        <w:t>it should calculate within the code the total cost of the booking</w:t>
      </w:r>
      <w:r w:rsidR="00886B1F">
        <w:t xml:space="preserve"> as well as feeding back a summary of all the information entered</w:t>
      </w:r>
      <w:r w:rsidR="00B6650C">
        <w:t>. Th</w:t>
      </w:r>
      <w:r w:rsidR="00886B1F">
        <w:t>e total cost</w:t>
      </w:r>
      <w:r w:rsidR="00B6650C">
        <w:t xml:space="preserve"> is </w:t>
      </w:r>
      <w:r w:rsidR="00886B1F">
        <w:t xml:space="preserve">calculated </w:t>
      </w:r>
      <w:r w:rsidR="00B6650C">
        <w:t>by setting the room</w:t>
      </w:r>
      <w:r w:rsidR="00984268">
        <w:t xml:space="preserve"> choice</w:t>
      </w:r>
      <w:r w:rsidR="00E310CC">
        <w:t xml:space="preserve"> options</w:t>
      </w:r>
      <w:r w:rsidR="00B6650C">
        <w:t xml:space="preserve"> to</w:t>
      </w:r>
      <w:r w:rsidR="00B87251">
        <w:t xml:space="preserve"> </w:t>
      </w:r>
      <w:r w:rsidR="00B6650C">
        <w:t>individual price</w:t>
      </w:r>
      <w:r w:rsidR="00B87251">
        <w:t>s</w:t>
      </w:r>
      <w:r w:rsidR="00984268">
        <w:t xml:space="preserve"> </w:t>
      </w:r>
      <w:r w:rsidR="006018D4">
        <w:t>and</w:t>
      </w:r>
      <w:r w:rsidR="00984268">
        <w:t xml:space="preserve"> </w:t>
      </w:r>
      <w:r w:rsidR="00B87251">
        <w:t xml:space="preserve">having an ‘if’ statement to determine if the user qualifies for discount depending on </w:t>
      </w:r>
      <w:r w:rsidR="00F40F83">
        <w:t xml:space="preserve">what </w:t>
      </w:r>
      <w:r w:rsidR="00EF3C45">
        <w:t>number</w:t>
      </w:r>
      <w:r w:rsidR="00F40F83">
        <w:t xml:space="preserve"> of guests will be staying at the hotel. </w:t>
      </w:r>
      <w:r w:rsidR="00B6650C">
        <w:t xml:space="preserve"> </w:t>
      </w:r>
    </w:p>
    <w:p w14:paraId="5C68B2FA" w14:textId="77777777" w:rsidR="008774E9" w:rsidRDefault="008774E9" w:rsidP="00B914B3"/>
    <w:p w14:paraId="607767C3" w14:textId="69D88978" w:rsidR="00C23724" w:rsidRDefault="00C23724" w:rsidP="00B914B3">
      <w:r>
        <w:lastRenderedPageBreak/>
        <w:t xml:space="preserve">The </w:t>
      </w:r>
      <w:r w:rsidR="008774E9">
        <w:t xml:space="preserve">data will be input as follows: </w:t>
      </w:r>
    </w:p>
    <w:p w14:paraId="331EB482" w14:textId="063DB3B0" w:rsidR="008774E9" w:rsidRPr="00FF22CD" w:rsidRDefault="008774E9" w:rsidP="00B914B3">
      <w:pPr>
        <w:rPr>
          <w:b/>
        </w:rPr>
      </w:pPr>
      <w:r w:rsidRPr="00FF22CD">
        <w:rPr>
          <w:b/>
        </w:rPr>
        <w:t>Title – Dropdown Box</w:t>
      </w:r>
    </w:p>
    <w:p w14:paraId="671D4A1C" w14:textId="61BE06D4" w:rsidR="00711EF0" w:rsidRPr="00FF22CD" w:rsidRDefault="00711EF0" w:rsidP="00B914B3">
      <w:pPr>
        <w:rPr>
          <w:b/>
        </w:rPr>
      </w:pPr>
      <w:r w:rsidRPr="00FF22CD">
        <w:rPr>
          <w:b/>
        </w:rPr>
        <w:t>Name – Text Box</w:t>
      </w:r>
    </w:p>
    <w:p w14:paraId="6C7F8FEB" w14:textId="1E9A70CA" w:rsidR="00711EF0" w:rsidRPr="00FF22CD" w:rsidRDefault="00711EF0" w:rsidP="00B914B3">
      <w:pPr>
        <w:rPr>
          <w:b/>
        </w:rPr>
      </w:pPr>
      <w:r w:rsidRPr="00FF22CD">
        <w:rPr>
          <w:b/>
        </w:rPr>
        <w:t>Address – Text Box</w:t>
      </w:r>
    </w:p>
    <w:p w14:paraId="481B4160" w14:textId="73F037D4" w:rsidR="00711EF0" w:rsidRPr="00FF22CD" w:rsidRDefault="00711EF0" w:rsidP="00B914B3">
      <w:pPr>
        <w:rPr>
          <w:b/>
        </w:rPr>
      </w:pPr>
      <w:r w:rsidRPr="00FF22CD">
        <w:rPr>
          <w:b/>
        </w:rPr>
        <w:t>Email – Text Box</w:t>
      </w:r>
    </w:p>
    <w:p w14:paraId="76FD9BD3" w14:textId="73B6E35A" w:rsidR="00711EF0" w:rsidRPr="00FF22CD" w:rsidRDefault="00711EF0" w:rsidP="00B914B3">
      <w:pPr>
        <w:rPr>
          <w:b/>
        </w:rPr>
      </w:pPr>
      <w:r w:rsidRPr="00FF22CD">
        <w:rPr>
          <w:b/>
        </w:rPr>
        <w:t>Name of Hotel – Dropdown Box</w:t>
      </w:r>
    </w:p>
    <w:p w14:paraId="16BC8C87" w14:textId="50D62028" w:rsidR="00711EF0" w:rsidRPr="00FF22CD" w:rsidRDefault="00711EF0" w:rsidP="00B914B3">
      <w:pPr>
        <w:rPr>
          <w:b/>
        </w:rPr>
      </w:pPr>
      <w:r w:rsidRPr="00FF22CD">
        <w:rPr>
          <w:b/>
        </w:rPr>
        <w:t xml:space="preserve">Type of Room </w:t>
      </w:r>
      <w:r w:rsidRPr="00FF22CD">
        <w:rPr>
          <w:b/>
        </w:rPr>
        <w:t>– Dropdown Box</w:t>
      </w:r>
    </w:p>
    <w:p w14:paraId="0D5B0E11" w14:textId="1A79AB91" w:rsidR="00711EF0" w:rsidRPr="00FF22CD" w:rsidRDefault="00711EF0" w:rsidP="00B914B3">
      <w:pPr>
        <w:rPr>
          <w:b/>
        </w:rPr>
      </w:pPr>
      <w:r w:rsidRPr="00FF22CD">
        <w:rPr>
          <w:b/>
        </w:rPr>
        <w:t>Number of Guests – Number Input</w:t>
      </w:r>
    </w:p>
    <w:p w14:paraId="48B78F66" w14:textId="7C3DFF58" w:rsidR="00711EF0" w:rsidRPr="00FF22CD" w:rsidRDefault="00782C3D" w:rsidP="00B914B3">
      <w:pPr>
        <w:rPr>
          <w:b/>
        </w:rPr>
      </w:pPr>
      <w:r w:rsidRPr="00FF22CD">
        <w:rPr>
          <w:b/>
        </w:rPr>
        <w:t xml:space="preserve">Type of Meal </w:t>
      </w:r>
      <w:r w:rsidRPr="00FF22CD">
        <w:rPr>
          <w:b/>
        </w:rPr>
        <w:t>– Dropdown Box</w:t>
      </w:r>
    </w:p>
    <w:p w14:paraId="0C08E2ED" w14:textId="5A7BCF5D" w:rsidR="00782C3D" w:rsidRPr="00FF22CD" w:rsidRDefault="00782C3D" w:rsidP="00B914B3">
      <w:pPr>
        <w:rPr>
          <w:b/>
        </w:rPr>
      </w:pPr>
      <w:r w:rsidRPr="00FF22CD">
        <w:rPr>
          <w:b/>
        </w:rPr>
        <w:t xml:space="preserve">Payment Method </w:t>
      </w:r>
      <w:r w:rsidRPr="00FF22CD">
        <w:rPr>
          <w:b/>
        </w:rPr>
        <w:t>– Dropdown Box</w:t>
      </w:r>
    </w:p>
    <w:p w14:paraId="40021A35" w14:textId="0D787E18" w:rsidR="00782C3D" w:rsidRPr="00107BA3" w:rsidRDefault="00782C3D" w:rsidP="00782C3D">
      <w:r>
        <w:t xml:space="preserve">When the user submits </w:t>
      </w:r>
      <w:r w:rsidR="00FF22CD">
        <w:t>information,</w:t>
      </w:r>
      <w:r>
        <w:t xml:space="preserve"> it will feedback and print into the summary section at the bottom of the page.</w:t>
      </w:r>
    </w:p>
    <w:p w14:paraId="4F8F1AC0" w14:textId="6482FA97" w:rsidR="00782C3D" w:rsidRDefault="00782C3D" w:rsidP="00B914B3"/>
    <w:p w14:paraId="6F4E2F27" w14:textId="6A9822C2" w:rsidR="00705D9F" w:rsidRDefault="00782C3D" w:rsidP="00B914B3">
      <w:r>
        <w:rPr>
          <w:noProof/>
        </w:rPr>
        <w:drawing>
          <wp:anchor distT="0" distB="0" distL="114300" distR="114300" simplePos="0" relativeHeight="251658240" behindDoc="0" locked="0" layoutInCell="1" allowOverlap="1" wp14:anchorId="7506F8E5" wp14:editId="4CD6E190">
            <wp:simplePos x="0" y="0"/>
            <wp:positionH relativeFrom="margin">
              <wp:align>left</wp:align>
            </wp:positionH>
            <wp:positionV relativeFrom="paragraph">
              <wp:posOffset>274320</wp:posOffset>
            </wp:positionV>
            <wp:extent cx="6033717" cy="5514975"/>
            <wp:effectExtent l="0" t="0" r="571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7908" cy="55188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5D9F">
        <w:t>The form will look like this:</w:t>
      </w:r>
    </w:p>
    <w:p w14:paraId="697A5752" w14:textId="6D114698" w:rsidR="00FF22CD" w:rsidRDefault="00FF22CD" w:rsidP="00B914B3"/>
    <w:p w14:paraId="4ACE1979" w14:textId="0C509EDD" w:rsidR="00FF22CD" w:rsidRDefault="00FF22CD">
      <w:r>
        <w:br w:type="page"/>
      </w:r>
    </w:p>
    <w:p w14:paraId="7BEAA0FC" w14:textId="77777777" w:rsidR="006456EB" w:rsidRDefault="00FF22CD" w:rsidP="00B914B3">
      <w:r>
        <w:lastRenderedPageBreak/>
        <w:t xml:space="preserve">The Submitted information will print like this: </w:t>
      </w:r>
    </w:p>
    <w:p w14:paraId="0BEB33A5" w14:textId="09CAF4FB" w:rsidR="00FF22CD" w:rsidRDefault="006456EB" w:rsidP="00B914B3">
      <w:r>
        <w:rPr>
          <w:noProof/>
        </w:rPr>
        <w:drawing>
          <wp:inline distT="0" distB="0" distL="0" distR="0" wp14:anchorId="3B0EAFAB" wp14:editId="089C741F">
            <wp:extent cx="5731510" cy="357441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4E592" w14:textId="3EF36E2C" w:rsidR="00107BA3" w:rsidRDefault="00107BA3" w:rsidP="00B914B3"/>
    <w:p w14:paraId="25AE0728" w14:textId="0922932A" w:rsidR="00A75A65" w:rsidRDefault="00A75A65" w:rsidP="00B914B3">
      <w:pPr>
        <w:rPr>
          <w:b/>
        </w:rPr>
      </w:pPr>
      <w:r w:rsidRPr="00A75A65">
        <w:rPr>
          <w:b/>
        </w:rPr>
        <w:t>Testing:</w:t>
      </w:r>
      <w:bookmarkStart w:id="0" w:name="_GoBack"/>
      <w:bookmarkEnd w:id="0"/>
    </w:p>
    <w:p w14:paraId="3B27CE8D" w14:textId="3D54873C" w:rsidR="00235DCC" w:rsidRDefault="00FC0EB9" w:rsidP="00B914B3">
      <w:r w:rsidRPr="00FC0EB9">
        <w:t xml:space="preserve">Testing is vital to </w:t>
      </w:r>
      <w:r>
        <w:t xml:space="preserve">make sure a program works, in this case ways to test would be to alter the choice of room to make sure the price changes accordingly and alter the </w:t>
      </w:r>
      <w:r w:rsidR="00E608EC">
        <w:t>number</w:t>
      </w:r>
      <w:r>
        <w:t xml:space="preserve"> of guests</w:t>
      </w:r>
      <w:r w:rsidR="000902F8">
        <w:t xml:space="preserve"> to make sure the discount if statement works. </w:t>
      </w:r>
    </w:p>
    <w:p w14:paraId="4C66EC30" w14:textId="7D9FEABC" w:rsidR="00D04AD0" w:rsidRDefault="00D04AD0" w:rsidP="00B914B3">
      <w:r>
        <w:rPr>
          <w:noProof/>
        </w:rPr>
        <w:drawing>
          <wp:anchor distT="0" distB="0" distL="114300" distR="114300" simplePos="0" relativeHeight="251659264" behindDoc="0" locked="0" layoutInCell="1" allowOverlap="1" wp14:anchorId="6224FE44" wp14:editId="3564A364">
            <wp:simplePos x="0" y="0"/>
            <wp:positionH relativeFrom="column">
              <wp:posOffset>3143250</wp:posOffset>
            </wp:positionH>
            <wp:positionV relativeFrom="paragraph">
              <wp:posOffset>107950</wp:posOffset>
            </wp:positionV>
            <wp:extent cx="2266950" cy="3724275"/>
            <wp:effectExtent l="0" t="0" r="0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491"/>
                    <a:stretch/>
                  </pic:blipFill>
                  <pic:spPr bwMode="auto">
                    <a:xfrm>
                      <a:off x="0" y="0"/>
                      <a:ext cx="2266950" cy="3724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861C5D" w14:textId="21CB18EA" w:rsidR="001D08BD" w:rsidRDefault="000B2E37" w:rsidP="00B914B3">
      <w:r>
        <w:t>Inputting more than 6 guests to apply 10% discount:</w:t>
      </w:r>
    </w:p>
    <w:p w14:paraId="07878900" w14:textId="77777777" w:rsidR="001D08BD" w:rsidRDefault="001D08BD">
      <w:r>
        <w:br w:type="page"/>
      </w:r>
    </w:p>
    <w:p w14:paraId="2A91F1A5" w14:textId="03116990" w:rsidR="009A7D8C" w:rsidRDefault="009A7D8C" w:rsidP="00B914B3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6C866E5" wp14:editId="5C6C4B55">
            <wp:simplePos x="0" y="0"/>
            <wp:positionH relativeFrom="column">
              <wp:posOffset>3390900</wp:posOffset>
            </wp:positionH>
            <wp:positionV relativeFrom="paragraph">
              <wp:posOffset>9525</wp:posOffset>
            </wp:positionV>
            <wp:extent cx="2286000" cy="3648075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8EA7E0" w14:textId="622DAA79" w:rsidR="00BE6A8C" w:rsidRDefault="009A7D8C" w:rsidP="00B914B3">
      <w:r>
        <w:t>Inputting more than 10 guests apply 15% discount:</w:t>
      </w:r>
    </w:p>
    <w:p w14:paraId="2F1F1DB6" w14:textId="77777777" w:rsidR="00BE6A8C" w:rsidRPr="00BE6A8C" w:rsidRDefault="00BE6A8C" w:rsidP="00BE6A8C"/>
    <w:p w14:paraId="0569D0E2" w14:textId="77777777" w:rsidR="00BE6A8C" w:rsidRPr="00BE6A8C" w:rsidRDefault="00BE6A8C" w:rsidP="00BE6A8C"/>
    <w:p w14:paraId="71B3EDE5" w14:textId="77777777" w:rsidR="00BE6A8C" w:rsidRPr="00BE6A8C" w:rsidRDefault="00BE6A8C" w:rsidP="00BE6A8C"/>
    <w:p w14:paraId="6DA23844" w14:textId="77777777" w:rsidR="00BE6A8C" w:rsidRPr="00BE6A8C" w:rsidRDefault="00BE6A8C" w:rsidP="00BE6A8C"/>
    <w:p w14:paraId="7FEE4694" w14:textId="77777777" w:rsidR="00BE6A8C" w:rsidRPr="00BE6A8C" w:rsidRDefault="00BE6A8C" w:rsidP="00BE6A8C"/>
    <w:p w14:paraId="45450386" w14:textId="77777777" w:rsidR="00BE6A8C" w:rsidRPr="00BE6A8C" w:rsidRDefault="00BE6A8C" w:rsidP="00BE6A8C"/>
    <w:p w14:paraId="6EBA3B00" w14:textId="77777777" w:rsidR="00BE6A8C" w:rsidRPr="00BE6A8C" w:rsidRDefault="00BE6A8C" w:rsidP="00BE6A8C"/>
    <w:p w14:paraId="4E0281BE" w14:textId="77777777" w:rsidR="00BE6A8C" w:rsidRPr="00BE6A8C" w:rsidRDefault="00BE6A8C" w:rsidP="00BE6A8C"/>
    <w:p w14:paraId="74C774FD" w14:textId="77777777" w:rsidR="00BE6A8C" w:rsidRPr="00BE6A8C" w:rsidRDefault="00BE6A8C" w:rsidP="00BE6A8C"/>
    <w:p w14:paraId="0503A8E5" w14:textId="77777777" w:rsidR="00BE6A8C" w:rsidRPr="00BE6A8C" w:rsidRDefault="00BE6A8C" w:rsidP="00BE6A8C"/>
    <w:p w14:paraId="70273463" w14:textId="77777777" w:rsidR="00BE6A8C" w:rsidRPr="00BE6A8C" w:rsidRDefault="00BE6A8C" w:rsidP="00BE6A8C"/>
    <w:p w14:paraId="5F11F88B" w14:textId="77777777" w:rsidR="00BE6A8C" w:rsidRPr="00BE6A8C" w:rsidRDefault="00BE6A8C" w:rsidP="00BE6A8C"/>
    <w:p w14:paraId="0CF1CBBC" w14:textId="76123287" w:rsidR="00BE6A8C" w:rsidRDefault="00926805" w:rsidP="00BE6A8C">
      <w:r>
        <w:rPr>
          <w:noProof/>
        </w:rPr>
        <w:drawing>
          <wp:anchor distT="0" distB="0" distL="114300" distR="114300" simplePos="0" relativeHeight="251661312" behindDoc="0" locked="0" layoutInCell="1" allowOverlap="1" wp14:anchorId="4C4FCA29" wp14:editId="33295FA0">
            <wp:simplePos x="0" y="0"/>
            <wp:positionH relativeFrom="margin">
              <wp:align>right</wp:align>
            </wp:positionH>
            <wp:positionV relativeFrom="paragraph">
              <wp:posOffset>68580</wp:posOffset>
            </wp:positionV>
            <wp:extent cx="2933700" cy="36195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99A92D" w14:textId="55465D42" w:rsidR="000B2E37" w:rsidRDefault="00BE6A8C" w:rsidP="00BE6A8C">
      <w:r>
        <w:t>Honeymoon Room Choice:</w:t>
      </w:r>
      <w:r w:rsidR="00926805">
        <w:t xml:space="preserve"> </w:t>
      </w:r>
    </w:p>
    <w:p w14:paraId="0774888B" w14:textId="0BC7CFD1" w:rsidR="00926805" w:rsidRDefault="00926805" w:rsidP="00BE6A8C"/>
    <w:p w14:paraId="0B7C4358" w14:textId="39304635" w:rsidR="00926805" w:rsidRDefault="00926805" w:rsidP="00BE6A8C"/>
    <w:p w14:paraId="0C0244C9" w14:textId="4E158B37" w:rsidR="00926805" w:rsidRDefault="00926805" w:rsidP="00BE6A8C"/>
    <w:p w14:paraId="2B8A9FAA" w14:textId="001BF8B4" w:rsidR="00926805" w:rsidRDefault="00926805" w:rsidP="00BE6A8C"/>
    <w:p w14:paraId="4C20D0DB" w14:textId="21F935A2" w:rsidR="00926805" w:rsidRDefault="00926805" w:rsidP="00BE6A8C"/>
    <w:p w14:paraId="708B4211" w14:textId="29728B8D" w:rsidR="00926805" w:rsidRDefault="00926805" w:rsidP="00BE6A8C"/>
    <w:p w14:paraId="2A605FFD" w14:textId="4E4F367D" w:rsidR="00926805" w:rsidRDefault="00926805" w:rsidP="00BE6A8C"/>
    <w:p w14:paraId="4FEA417C" w14:textId="68DF1759" w:rsidR="00926805" w:rsidRDefault="00926805" w:rsidP="00BE6A8C"/>
    <w:p w14:paraId="518FA159" w14:textId="0E2DC261" w:rsidR="00926805" w:rsidRDefault="00926805" w:rsidP="00BE6A8C"/>
    <w:p w14:paraId="0C86BE0F" w14:textId="28360F7B" w:rsidR="00926805" w:rsidRDefault="00926805" w:rsidP="00BE6A8C"/>
    <w:p w14:paraId="3CFCA6D8" w14:textId="4399790C" w:rsidR="00926805" w:rsidRDefault="00926805" w:rsidP="00BE6A8C"/>
    <w:p w14:paraId="71C58D42" w14:textId="42C91D41" w:rsidR="00926805" w:rsidRDefault="00926805" w:rsidP="00BE6A8C"/>
    <w:p w14:paraId="38741F41" w14:textId="59DFD5E1" w:rsidR="00926805" w:rsidRDefault="00926805" w:rsidP="00BE6A8C"/>
    <w:p w14:paraId="7B1D0DB3" w14:textId="24A37AA0" w:rsidR="00926805" w:rsidRDefault="00926805" w:rsidP="00BE6A8C"/>
    <w:p w14:paraId="2EA40380" w14:textId="652701E4" w:rsidR="00926805" w:rsidRDefault="00926805" w:rsidP="00BE6A8C"/>
    <w:p w14:paraId="16E54C32" w14:textId="19D5A415" w:rsidR="00BE6A8C" w:rsidRDefault="00DC3017" w:rsidP="00BE6A8C"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44E05763" wp14:editId="46047C0E">
            <wp:simplePos x="0" y="0"/>
            <wp:positionH relativeFrom="column">
              <wp:posOffset>2421956</wp:posOffset>
            </wp:positionH>
            <wp:positionV relativeFrom="paragraph">
              <wp:posOffset>-189906</wp:posOffset>
            </wp:positionV>
            <wp:extent cx="2787921" cy="4263242"/>
            <wp:effectExtent l="0" t="0" r="0" b="444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921" cy="4263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BE6A8C">
        <w:t>Duluxe</w:t>
      </w:r>
      <w:proofErr w:type="spellEnd"/>
      <w:r w:rsidR="00BE6A8C">
        <w:t xml:space="preserve"> Room Choice:</w:t>
      </w:r>
      <w:r>
        <w:t xml:space="preserve"> </w:t>
      </w:r>
    </w:p>
    <w:p w14:paraId="1090D0BD" w14:textId="1EA4A2CD" w:rsidR="00BE6A8C" w:rsidRDefault="00BE6A8C" w:rsidP="00BE6A8C"/>
    <w:p w14:paraId="4CD71EBC" w14:textId="77777777" w:rsidR="00926805" w:rsidRDefault="00926805" w:rsidP="00BE6A8C"/>
    <w:p w14:paraId="16519EC1" w14:textId="77777777" w:rsidR="00926805" w:rsidRDefault="00926805" w:rsidP="00BE6A8C"/>
    <w:p w14:paraId="51FBB37D" w14:textId="77777777" w:rsidR="00926805" w:rsidRDefault="00926805" w:rsidP="00BE6A8C"/>
    <w:p w14:paraId="684B28B1" w14:textId="77777777" w:rsidR="00926805" w:rsidRDefault="00926805" w:rsidP="00BE6A8C"/>
    <w:p w14:paraId="099A6E33" w14:textId="77777777" w:rsidR="00926805" w:rsidRDefault="00926805" w:rsidP="00BE6A8C"/>
    <w:p w14:paraId="1755FE43" w14:textId="77777777" w:rsidR="00926805" w:rsidRDefault="00926805" w:rsidP="00BE6A8C"/>
    <w:p w14:paraId="22DAC25C" w14:textId="77777777" w:rsidR="00926805" w:rsidRDefault="00926805" w:rsidP="00BE6A8C"/>
    <w:p w14:paraId="01B0CA85" w14:textId="77777777" w:rsidR="00926805" w:rsidRDefault="00926805" w:rsidP="00BE6A8C"/>
    <w:p w14:paraId="5DAB4B1B" w14:textId="34047965" w:rsidR="00926805" w:rsidRDefault="00926805" w:rsidP="00BE6A8C"/>
    <w:p w14:paraId="2AB1E146" w14:textId="2A71A7A9" w:rsidR="00DC3017" w:rsidRDefault="00DC3017" w:rsidP="00BE6A8C"/>
    <w:p w14:paraId="6539B936" w14:textId="7D3C35C4" w:rsidR="00DC3017" w:rsidRDefault="00DC3017" w:rsidP="00BE6A8C"/>
    <w:p w14:paraId="3AACC1B0" w14:textId="77777777" w:rsidR="00D35994" w:rsidRDefault="00D35994" w:rsidP="00D35994">
      <w:pPr>
        <w:tabs>
          <w:tab w:val="left" w:pos="5685"/>
        </w:tabs>
      </w:pPr>
    </w:p>
    <w:p w14:paraId="64DBAF27" w14:textId="77777777" w:rsidR="00D35994" w:rsidRDefault="00D35994" w:rsidP="00D35994">
      <w:pPr>
        <w:tabs>
          <w:tab w:val="left" w:pos="5685"/>
        </w:tabs>
      </w:pPr>
    </w:p>
    <w:p w14:paraId="6E0ECD54" w14:textId="5893B032" w:rsidR="00926805" w:rsidRDefault="00BE6A8C" w:rsidP="00D35994">
      <w:pPr>
        <w:tabs>
          <w:tab w:val="left" w:pos="5685"/>
        </w:tabs>
      </w:pPr>
      <w:r>
        <w:t>Double Room Choice:</w:t>
      </w:r>
      <w:r w:rsidR="00D35994">
        <w:rPr>
          <w:noProof/>
        </w:rPr>
        <w:drawing>
          <wp:anchor distT="0" distB="0" distL="114300" distR="114300" simplePos="0" relativeHeight="251663360" behindDoc="0" locked="0" layoutInCell="1" allowOverlap="1" wp14:anchorId="2123227A" wp14:editId="149CFFCB">
            <wp:simplePos x="0" y="0"/>
            <wp:positionH relativeFrom="column">
              <wp:posOffset>2409759</wp:posOffset>
            </wp:positionH>
            <wp:positionV relativeFrom="paragraph">
              <wp:posOffset>14794</wp:posOffset>
            </wp:positionV>
            <wp:extent cx="2841001" cy="4491376"/>
            <wp:effectExtent l="0" t="0" r="0" b="444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1001" cy="44913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953DBBC" w14:textId="77777777" w:rsidR="00926805" w:rsidRDefault="00926805" w:rsidP="00BE6A8C"/>
    <w:p w14:paraId="2861AD99" w14:textId="77777777" w:rsidR="00926805" w:rsidRDefault="00926805" w:rsidP="00BE6A8C"/>
    <w:p w14:paraId="28A8FC95" w14:textId="77777777" w:rsidR="00926805" w:rsidRDefault="00926805" w:rsidP="00BE6A8C"/>
    <w:p w14:paraId="623EB251" w14:textId="77777777" w:rsidR="00926805" w:rsidRDefault="00926805" w:rsidP="00BE6A8C"/>
    <w:p w14:paraId="64FA9AC0" w14:textId="42DD99F4" w:rsidR="00926805" w:rsidRDefault="00926805" w:rsidP="00BE6A8C"/>
    <w:p w14:paraId="4A67F7B0" w14:textId="1195F0CF" w:rsidR="00D35994" w:rsidRDefault="00D35994" w:rsidP="00BE6A8C"/>
    <w:p w14:paraId="4043EED2" w14:textId="092DBBEB" w:rsidR="00D35994" w:rsidRDefault="00D35994" w:rsidP="00BE6A8C"/>
    <w:p w14:paraId="3A8EE0BE" w14:textId="16509F9C" w:rsidR="00D35994" w:rsidRDefault="00D35994" w:rsidP="00BE6A8C"/>
    <w:p w14:paraId="2E07DB32" w14:textId="7E70D77D" w:rsidR="00D35994" w:rsidRDefault="00D35994" w:rsidP="00BE6A8C"/>
    <w:p w14:paraId="4A07DDCE" w14:textId="2AD50A5E" w:rsidR="00D35994" w:rsidRDefault="00D35994" w:rsidP="00BE6A8C"/>
    <w:p w14:paraId="49FB8C84" w14:textId="524A9206" w:rsidR="00D35994" w:rsidRDefault="00D35994" w:rsidP="00BE6A8C"/>
    <w:p w14:paraId="11D0C381" w14:textId="10E8DEBE" w:rsidR="00D35994" w:rsidRDefault="00D35994" w:rsidP="00BE6A8C"/>
    <w:p w14:paraId="50B5DF50" w14:textId="6C44D40E" w:rsidR="00D35994" w:rsidRDefault="00D35994" w:rsidP="00BE6A8C"/>
    <w:p w14:paraId="71F9617C" w14:textId="77777777" w:rsidR="00926805" w:rsidRDefault="00926805" w:rsidP="00BE6A8C"/>
    <w:p w14:paraId="199426FD" w14:textId="77777777" w:rsidR="00926805" w:rsidRDefault="00926805" w:rsidP="00BE6A8C"/>
    <w:p w14:paraId="27C0F50B" w14:textId="1969BB97" w:rsidR="00BE6A8C" w:rsidRPr="00BE6A8C" w:rsidRDefault="00E608EC" w:rsidP="00BE6A8C"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01AD1DFF" wp14:editId="0E13889F">
            <wp:simplePos x="0" y="0"/>
            <wp:positionH relativeFrom="column">
              <wp:posOffset>2422154</wp:posOffset>
            </wp:positionH>
            <wp:positionV relativeFrom="paragraph">
              <wp:posOffset>0</wp:posOffset>
            </wp:positionV>
            <wp:extent cx="2623820" cy="4064635"/>
            <wp:effectExtent l="0" t="0" r="508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382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6A8C">
        <w:t>Standard Room Choice:</w:t>
      </w:r>
      <w:r w:rsidRPr="00E608EC">
        <w:rPr>
          <w:noProof/>
        </w:rPr>
        <w:t xml:space="preserve"> </w:t>
      </w:r>
    </w:p>
    <w:sectPr w:rsidR="00BE6A8C" w:rsidRPr="00BE6A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BBF4D9" w14:textId="77777777" w:rsidR="00901869" w:rsidRDefault="00901869" w:rsidP="00E862AE">
      <w:pPr>
        <w:spacing w:after="0" w:line="240" w:lineRule="auto"/>
      </w:pPr>
      <w:r>
        <w:separator/>
      </w:r>
    </w:p>
  </w:endnote>
  <w:endnote w:type="continuationSeparator" w:id="0">
    <w:p w14:paraId="7CF9A3F1" w14:textId="77777777" w:rsidR="00901869" w:rsidRDefault="00901869" w:rsidP="00E862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D55128" w14:textId="77777777" w:rsidR="00901869" w:rsidRDefault="00901869" w:rsidP="00E862AE">
      <w:pPr>
        <w:spacing w:after="0" w:line="240" w:lineRule="auto"/>
      </w:pPr>
      <w:r>
        <w:separator/>
      </w:r>
    </w:p>
  </w:footnote>
  <w:footnote w:type="continuationSeparator" w:id="0">
    <w:p w14:paraId="00447F93" w14:textId="77777777" w:rsidR="00901869" w:rsidRDefault="00901869" w:rsidP="00E862A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3sDA0Mze1NDUyMzVQ0lEKTi0uzszPAykwrAUA1Yn2TSwAAAA="/>
  </w:docVars>
  <w:rsids>
    <w:rsidRoot w:val="002745D9"/>
    <w:rsid w:val="00032A07"/>
    <w:rsid w:val="000902F8"/>
    <w:rsid w:val="000B2E37"/>
    <w:rsid w:val="00107BA3"/>
    <w:rsid w:val="00117F0A"/>
    <w:rsid w:val="001D08BD"/>
    <w:rsid w:val="00235DCC"/>
    <w:rsid w:val="002745D9"/>
    <w:rsid w:val="002F4023"/>
    <w:rsid w:val="0032351F"/>
    <w:rsid w:val="006018D4"/>
    <w:rsid w:val="006456EB"/>
    <w:rsid w:val="00705D9F"/>
    <w:rsid w:val="00711EF0"/>
    <w:rsid w:val="00782C3D"/>
    <w:rsid w:val="00851C9E"/>
    <w:rsid w:val="008774E9"/>
    <w:rsid w:val="00886B1F"/>
    <w:rsid w:val="00901869"/>
    <w:rsid w:val="00926805"/>
    <w:rsid w:val="00984268"/>
    <w:rsid w:val="009A3878"/>
    <w:rsid w:val="009A7D8C"/>
    <w:rsid w:val="00A64AAD"/>
    <w:rsid w:val="00A75A65"/>
    <w:rsid w:val="00B6650C"/>
    <w:rsid w:val="00B87251"/>
    <w:rsid w:val="00B914B3"/>
    <w:rsid w:val="00BE6A8C"/>
    <w:rsid w:val="00C23724"/>
    <w:rsid w:val="00C621D8"/>
    <w:rsid w:val="00C74041"/>
    <w:rsid w:val="00D04AD0"/>
    <w:rsid w:val="00D35994"/>
    <w:rsid w:val="00DC3017"/>
    <w:rsid w:val="00E310CC"/>
    <w:rsid w:val="00E608EC"/>
    <w:rsid w:val="00E862AE"/>
    <w:rsid w:val="00EF3C45"/>
    <w:rsid w:val="00F40F83"/>
    <w:rsid w:val="00FC0EB9"/>
    <w:rsid w:val="00FF22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4FF6F"/>
  <w15:chartTrackingRefBased/>
  <w15:docId w15:val="{8D4B9724-C892-4255-9BB5-8CDBE6D8E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62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2AE"/>
  </w:style>
  <w:style w:type="paragraph" w:styleId="Footer">
    <w:name w:val="footer"/>
    <w:basedOn w:val="Normal"/>
    <w:link w:val="FooterChar"/>
    <w:uiPriority w:val="99"/>
    <w:unhideWhenUsed/>
    <w:rsid w:val="00E862A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2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6</Pages>
  <Words>237</Words>
  <Characters>135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 jelf</dc:creator>
  <cp:keywords/>
  <dc:description/>
  <cp:lastModifiedBy>. jelf</cp:lastModifiedBy>
  <cp:revision>38</cp:revision>
  <dcterms:created xsi:type="dcterms:W3CDTF">2019-04-25T23:22:00Z</dcterms:created>
  <dcterms:modified xsi:type="dcterms:W3CDTF">2019-04-26T01:32:00Z</dcterms:modified>
</cp:coreProperties>
</file>